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CDECB" w14:textId="5C4A2D7B" w:rsidR="00FF2A2E" w:rsidRPr="00964852" w:rsidRDefault="00FF2A2E" w:rsidP="00964852">
      <w:pPr>
        <w:tabs>
          <w:tab w:val="left" w:pos="7035"/>
        </w:tabs>
        <w:rPr>
          <w:rFonts w:ascii="Times New Roman" w:hAnsi="Times New Roman" w:cs="Times New Roman"/>
          <w:sz w:val="24"/>
          <w:szCs w:val="24"/>
        </w:rPr>
      </w:pPr>
    </w:p>
    <w:sectPr w:rsidR="00FF2A2E" w:rsidRPr="00964852" w:rsidSect="00B447B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C0193" w14:textId="77777777" w:rsidR="003B2D45" w:rsidRDefault="003B2D45" w:rsidP="00251917">
      <w:pPr>
        <w:spacing w:after="0" w:line="240" w:lineRule="auto"/>
      </w:pPr>
      <w:r>
        <w:separator/>
      </w:r>
    </w:p>
  </w:endnote>
  <w:endnote w:type="continuationSeparator" w:id="0">
    <w:p w14:paraId="4415F734" w14:textId="77777777" w:rsidR="003B2D45" w:rsidRDefault="003B2D45" w:rsidP="002519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247069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</w:rPr>
    </w:sdtEndPr>
    <w:sdtContent>
      <w:sdt>
        <w:sdtPr>
          <w:rPr>
            <w:rFonts w:ascii="Times New Roman" w:hAnsi="Times New Roman" w:cs="Times New Roman"/>
          </w:rPr>
          <w:id w:val="565050477"/>
          <w:docPartObj>
            <w:docPartGallery w:val="Page Numbers (Top of Page)"/>
            <w:docPartUnique/>
          </w:docPartObj>
        </w:sdtPr>
        <w:sdtEndPr>
          <w:rPr>
            <w:rFonts w:asciiTheme="minorHAnsi" w:hAnsiTheme="minorHAnsi" w:cstheme="minorBidi"/>
          </w:rPr>
        </w:sdtEndPr>
        <w:sdtContent>
          <w:p w14:paraId="588D5EB9" w14:textId="3F978D16" w:rsidR="00B9140C" w:rsidRPr="00B9140C" w:rsidRDefault="00B9140C" w:rsidP="00B9140C">
            <w:pPr>
              <w:pStyle w:val="Footer"/>
              <w:pBdr>
                <w:top w:val="single" w:sz="4" w:space="1" w:color="auto"/>
              </w:pBdr>
              <w:tabs>
                <w:tab w:val="right" w:pos="0"/>
                <w:tab w:val="center" w:pos="4500"/>
                <w:tab w:val="right" w:pos="9000"/>
              </w:tabs>
              <w:rPr>
                <w:rFonts w:ascii="Times New Roman" w:hAnsi="Times New Roman" w:cs="Times New Roman"/>
              </w:rPr>
            </w:pPr>
            <w:r w:rsidRPr="00B9140C">
              <w:rPr>
                <w:rFonts w:ascii="Times New Roman" w:hAnsi="Times New Roman" w:cs="Times New Roman"/>
              </w:rPr>
              <w:t>Diploma</w:t>
            </w:r>
            <w:r w:rsidRPr="00B9140C">
              <w:rPr>
                <w:rFonts w:ascii="Times New Roman" w:hAnsi="Times New Roman" w:cs="Times New Roman"/>
              </w:rPr>
              <w:tab/>
              <w:t xml:space="preserve">Asia Pacific University of Technology </w:t>
            </w:r>
            <w:proofErr w:type="gramStart"/>
            <w:r w:rsidRPr="00B9140C">
              <w:rPr>
                <w:rFonts w:ascii="Times New Roman" w:hAnsi="Times New Roman" w:cs="Times New Roman"/>
              </w:rPr>
              <w:t>And</w:t>
            </w:r>
            <w:proofErr w:type="gramEnd"/>
            <w:r w:rsidRPr="00B9140C">
              <w:rPr>
                <w:rFonts w:ascii="Times New Roman" w:hAnsi="Times New Roman" w:cs="Times New Roman"/>
              </w:rPr>
              <w:t xml:space="preserve"> Innovation</w:t>
            </w:r>
            <w:r w:rsidRPr="00B9140C">
              <w:rPr>
                <w:rFonts w:ascii="Times New Roman" w:hAnsi="Times New Roman" w:cs="Times New Roman"/>
              </w:rPr>
              <w:tab/>
              <w:t>202</w:t>
            </w:r>
            <w:r w:rsidR="005A7F4F">
              <w:rPr>
                <w:rFonts w:ascii="Times New Roman" w:hAnsi="Times New Roman" w:cs="Times New Roman"/>
              </w:rPr>
              <w:t>3</w:t>
            </w:r>
          </w:p>
          <w:p w14:paraId="7563E9B9" w14:textId="4ED5B7B5" w:rsidR="00422B64" w:rsidRDefault="00000000" w:rsidP="00B9140C">
            <w:pPr>
              <w:pStyle w:val="Footer"/>
              <w:jc w:val="center"/>
            </w:pPr>
          </w:p>
        </w:sdtContent>
      </w:sdt>
    </w:sdtContent>
  </w:sdt>
  <w:p w14:paraId="150A671B" w14:textId="77777777" w:rsidR="00422B64" w:rsidRDefault="00422B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0EBC1" w14:textId="77777777" w:rsidR="003B2D45" w:rsidRDefault="003B2D45" w:rsidP="00251917">
      <w:pPr>
        <w:spacing w:after="0" w:line="240" w:lineRule="auto"/>
      </w:pPr>
      <w:r>
        <w:separator/>
      </w:r>
    </w:p>
  </w:footnote>
  <w:footnote w:type="continuationSeparator" w:id="0">
    <w:p w14:paraId="111DCB74" w14:textId="77777777" w:rsidR="003B2D45" w:rsidRDefault="003B2D45" w:rsidP="002519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FFE1D" w14:textId="77777777" w:rsidR="00B9140C" w:rsidRDefault="00B9140C" w:rsidP="00B9140C">
    <w:pPr>
      <w:pStyle w:val="Header"/>
      <w:pBdr>
        <w:bottom w:val="single" w:sz="4" w:space="1" w:color="auto"/>
      </w:pBdr>
      <w:tabs>
        <w:tab w:val="center" w:pos="4500"/>
        <w:tab w:val="right" w:pos="9000"/>
      </w:tabs>
    </w:pPr>
  </w:p>
  <w:p w14:paraId="5B172B1C" w14:textId="755784D6" w:rsidR="00B9140C" w:rsidRPr="00B9140C" w:rsidRDefault="00B9140C" w:rsidP="00B9140C">
    <w:pPr>
      <w:pStyle w:val="Header"/>
      <w:pBdr>
        <w:bottom w:val="single" w:sz="4" w:space="1" w:color="auto"/>
      </w:pBdr>
      <w:tabs>
        <w:tab w:val="center" w:pos="4500"/>
        <w:tab w:val="right" w:pos="9000"/>
      </w:tabs>
      <w:rPr>
        <w:rFonts w:ascii="Times New Roman" w:hAnsi="Times New Roman" w:cs="Times New Roman"/>
      </w:rPr>
    </w:pPr>
    <w:r w:rsidRPr="00B9140C">
      <w:rPr>
        <w:rFonts w:ascii="Times New Roman" w:hAnsi="Times New Roman" w:cs="Times New Roman"/>
      </w:rPr>
      <w:t>Java Programming</w:t>
    </w:r>
    <w:r w:rsidRPr="00B9140C">
      <w:rPr>
        <w:rFonts w:ascii="Times New Roman" w:hAnsi="Times New Roman" w:cs="Times New Roman"/>
      </w:rPr>
      <w:tab/>
      <w:t>Individual Assignment</w:t>
    </w:r>
    <w:r w:rsidRPr="00B9140C">
      <w:rPr>
        <w:rFonts w:ascii="Times New Roman" w:hAnsi="Times New Roman" w:cs="Times New Roman"/>
      </w:rPr>
      <w:tab/>
      <w:t xml:space="preserve">Page </w:t>
    </w:r>
    <w:r w:rsidRPr="00B9140C">
      <w:rPr>
        <w:rStyle w:val="PageNumber"/>
        <w:rFonts w:ascii="Times New Roman" w:hAnsi="Times New Roman" w:cs="Times New Roman"/>
      </w:rPr>
      <w:fldChar w:fldCharType="begin"/>
    </w:r>
    <w:r w:rsidRPr="00B9140C">
      <w:rPr>
        <w:rStyle w:val="PageNumber"/>
        <w:rFonts w:ascii="Times New Roman" w:hAnsi="Times New Roman" w:cs="Times New Roman"/>
      </w:rPr>
      <w:instrText xml:space="preserve"> PAGE </w:instrText>
    </w:r>
    <w:r w:rsidRPr="00B9140C">
      <w:rPr>
        <w:rStyle w:val="PageNumber"/>
        <w:rFonts w:ascii="Times New Roman" w:hAnsi="Times New Roman" w:cs="Times New Roman"/>
      </w:rPr>
      <w:fldChar w:fldCharType="separate"/>
    </w:r>
    <w:r w:rsidRPr="00B9140C">
      <w:rPr>
        <w:rStyle w:val="PageNumber"/>
        <w:rFonts w:ascii="Times New Roman" w:hAnsi="Times New Roman" w:cs="Times New Roman"/>
      </w:rPr>
      <w:t>1</w:t>
    </w:r>
    <w:r w:rsidRPr="00B9140C">
      <w:rPr>
        <w:rStyle w:val="PageNumber"/>
        <w:rFonts w:ascii="Times New Roman" w:hAnsi="Times New Roman" w:cs="Times New Roman"/>
      </w:rPr>
      <w:fldChar w:fldCharType="end"/>
    </w:r>
    <w:r w:rsidRPr="00B9140C">
      <w:rPr>
        <w:rStyle w:val="PageNumber"/>
        <w:rFonts w:ascii="Times New Roman" w:hAnsi="Times New Roman" w:cs="Times New Roman"/>
      </w:rPr>
      <w:t xml:space="preserve"> of </w:t>
    </w:r>
    <w:r w:rsidRPr="00B9140C">
      <w:rPr>
        <w:rStyle w:val="PageNumber"/>
        <w:rFonts w:ascii="Times New Roman" w:hAnsi="Times New Roman" w:cs="Times New Roman"/>
      </w:rPr>
      <w:fldChar w:fldCharType="begin"/>
    </w:r>
    <w:r w:rsidRPr="00B9140C">
      <w:rPr>
        <w:rStyle w:val="PageNumber"/>
        <w:rFonts w:ascii="Times New Roman" w:hAnsi="Times New Roman" w:cs="Times New Roman"/>
      </w:rPr>
      <w:instrText xml:space="preserve"> NUMPAGES </w:instrText>
    </w:r>
    <w:r w:rsidRPr="00B9140C">
      <w:rPr>
        <w:rStyle w:val="PageNumber"/>
        <w:rFonts w:ascii="Times New Roman" w:hAnsi="Times New Roman" w:cs="Times New Roman"/>
      </w:rPr>
      <w:fldChar w:fldCharType="separate"/>
    </w:r>
    <w:r w:rsidRPr="00B9140C">
      <w:rPr>
        <w:rStyle w:val="PageNumber"/>
        <w:rFonts w:ascii="Times New Roman" w:hAnsi="Times New Roman" w:cs="Times New Roman"/>
      </w:rPr>
      <w:t>4</w:t>
    </w:r>
    <w:r w:rsidRPr="00B9140C">
      <w:rPr>
        <w:rStyle w:val="PageNumber"/>
        <w:rFonts w:ascii="Times New Roman" w:hAnsi="Times New Roman" w:cs="Times New Roma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3460"/>
    <w:multiLevelType w:val="hybridMultilevel"/>
    <w:tmpl w:val="2F38C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A4493"/>
    <w:multiLevelType w:val="hybridMultilevel"/>
    <w:tmpl w:val="2E3879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EA28C6"/>
    <w:multiLevelType w:val="hybridMultilevel"/>
    <w:tmpl w:val="D0ECA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B6AED"/>
    <w:multiLevelType w:val="hybridMultilevel"/>
    <w:tmpl w:val="A33CBC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152884"/>
    <w:multiLevelType w:val="hybridMultilevel"/>
    <w:tmpl w:val="FFC4A6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8379DC"/>
    <w:multiLevelType w:val="hybridMultilevel"/>
    <w:tmpl w:val="9C4822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FE345B"/>
    <w:multiLevelType w:val="hybridMultilevel"/>
    <w:tmpl w:val="99F84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812EA"/>
    <w:multiLevelType w:val="hybridMultilevel"/>
    <w:tmpl w:val="A2D8D1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FF1E00"/>
    <w:multiLevelType w:val="hybridMultilevel"/>
    <w:tmpl w:val="2F9E18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8C3AE4"/>
    <w:multiLevelType w:val="hybridMultilevel"/>
    <w:tmpl w:val="F61EA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661F9A"/>
    <w:multiLevelType w:val="hybridMultilevel"/>
    <w:tmpl w:val="031CA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F85FAF"/>
    <w:multiLevelType w:val="hybridMultilevel"/>
    <w:tmpl w:val="3056E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166DEC"/>
    <w:multiLevelType w:val="hybridMultilevel"/>
    <w:tmpl w:val="89D40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C0056"/>
    <w:multiLevelType w:val="hybridMultilevel"/>
    <w:tmpl w:val="1C44E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83EA9"/>
    <w:multiLevelType w:val="hybridMultilevel"/>
    <w:tmpl w:val="18D021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7C9B176A"/>
    <w:multiLevelType w:val="hybridMultilevel"/>
    <w:tmpl w:val="E27E8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E31097"/>
    <w:multiLevelType w:val="hybridMultilevel"/>
    <w:tmpl w:val="399226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426966">
    <w:abstractNumId w:val="6"/>
  </w:num>
  <w:num w:numId="2" w16cid:durableId="1609892241">
    <w:abstractNumId w:val="10"/>
  </w:num>
  <w:num w:numId="3" w16cid:durableId="755520781">
    <w:abstractNumId w:val="1"/>
  </w:num>
  <w:num w:numId="4" w16cid:durableId="1370691322">
    <w:abstractNumId w:val="7"/>
  </w:num>
  <w:num w:numId="5" w16cid:durableId="1092169585">
    <w:abstractNumId w:val="3"/>
  </w:num>
  <w:num w:numId="6" w16cid:durableId="1037896158">
    <w:abstractNumId w:val="14"/>
  </w:num>
  <w:num w:numId="7" w16cid:durableId="179586587">
    <w:abstractNumId w:val="4"/>
  </w:num>
  <w:num w:numId="8" w16cid:durableId="539167423">
    <w:abstractNumId w:val="5"/>
  </w:num>
  <w:num w:numId="9" w16cid:durableId="5333391">
    <w:abstractNumId w:val="13"/>
  </w:num>
  <w:num w:numId="10" w16cid:durableId="929241337">
    <w:abstractNumId w:val="9"/>
  </w:num>
  <w:num w:numId="11" w16cid:durableId="25837591">
    <w:abstractNumId w:val="12"/>
  </w:num>
  <w:num w:numId="12" w16cid:durableId="726758267">
    <w:abstractNumId w:val="15"/>
  </w:num>
  <w:num w:numId="13" w16cid:durableId="1818570413">
    <w:abstractNumId w:val="2"/>
  </w:num>
  <w:num w:numId="14" w16cid:durableId="351692609">
    <w:abstractNumId w:val="11"/>
  </w:num>
  <w:num w:numId="15" w16cid:durableId="72555690">
    <w:abstractNumId w:val="16"/>
  </w:num>
  <w:num w:numId="16" w16cid:durableId="384106584">
    <w:abstractNumId w:val="8"/>
  </w:num>
  <w:num w:numId="17" w16cid:durableId="1765763221">
    <w:abstractNumId w:val="0"/>
  </w:num>
  <w:num w:numId="18" w16cid:durableId="6337598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szI1MzIyMjQ3NzEyUdpeDU4uLM/DyQAsNaANH0aN8sAAAA"/>
  </w:docVars>
  <w:rsids>
    <w:rsidRoot w:val="00E774D9"/>
    <w:rsid w:val="0000298F"/>
    <w:rsid w:val="00004A0F"/>
    <w:rsid w:val="00007627"/>
    <w:rsid w:val="0001477C"/>
    <w:rsid w:val="00014AF4"/>
    <w:rsid w:val="0002218A"/>
    <w:rsid w:val="00024817"/>
    <w:rsid w:val="00033BB5"/>
    <w:rsid w:val="00040F45"/>
    <w:rsid w:val="00041E6D"/>
    <w:rsid w:val="00045D9B"/>
    <w:rsid w:val="00063A93"/>
    <w:rsid w:val="000718E9"/>
    <w:rsid w:val="00090233"/>
    <w:rsid w:val="00091E71"/>
    <w:rsid w:val="0009647C"/>
    <w:rsid w:val="000A2E50"/>
    <w:rsid w:val="000D6805"/>
    <w:rsid w:val="000E0219"/>
    <w:rsid w:val="000E5AF8"/>
    <w:rsid w:val="000F3AF7"/>
    <w:rsid w:val="00112634"/>
    <w:rsid w:val="00132455"/>
    <w:rsid w:val="0015452A"/>
    <w:rsid w:val="0015600D"/>
    <w:rsid w:val="001657B2"/>
    <w:rsid w:val="00184670"/>
    <w:rsid w:val="001961D0"/>
    <w:rsid w:val="00196564"/>
    <w:rsid w:val="001C36DF"/>
    <w:rsid w:val="001E557B"/>
    <w:rsid w:val="001F712C"/>
    <w:rsid w:val="00251917"/>
    <w:rsid w:val="00281561"/>
    <w:rsid w:val="00282C75"/>
    <w:rsid w:val="002B138D"/>
    <w:rsid w:val="002B6440"/>
    <w:rsid w:val="002D2433"/>
    <w:rsid w:val="002E597E"/>
    <w:rsid w:val="00353208"/>
    <w:rsid w:val="00353A8D"/>
    <w:rsid w:val="00360867"/>
    <w:rsid w:val="003758C9"/>
    <w:rsid w:val="00382030"/>
    <w:rsid w:val="003860A6"/>
    <w:rsid w:val="003B2D45"/>
    <w:rsid w:val="003D1BD3"/>
    <w:rsid w:val="003D28AC"/>
    <w:rsid w:val="003D66DE"/>
    <w:rsid w:val="004022BA"/>
    <w:rsid w:val="00404552"/>
    <w:rsid w:val="00405F5C"/>
    <w:rsid w:val="00406CA2"/>
    <w:rsid w:val="00413E00"/>
    <w:rsid w:val="00420D19"/>
    <w:rsid w:val="00422B64"/>
    <w:rsid w:val="00426352"/>
    <w:rsid w:val="004454E3"/>
    <w:rsid w:val="0045268C"/>
    <w:rsid w:val="00464095"/>
    <w:rsid w:val="0047543F"/>
    <w:rsid w:val="004A7B6B"/>
    <w:rsid w:val="004D0271"/>
    <w:rsid w:val="004F5194"/>
    <w:rsid w:val="005132B0"/>
    <w:rsid w:val="00514616"/>
    <w:rsid w:val="005350C8"/>
    <w:rsid w:val="00544AD0"/>
    <w:rsid w:val="005454D6"/>
    <w:rsid w:val="005570F5"/>
    <w:rsid w:val="00566834"/>
    <w:rsid w:val="005843FD"/>
    <w:rsid w:val="00591054"/>
    <w:rsid w:val="00597C09"/>
    <w:rsid w:val="005A6805"/>
    <w:rsid w:val="005A7F4F"/>
    <w:rsid w:val="005C3DDB"/>
    <w:rsid w:val="005C4821"/>
    <w:rsid w:val="005D105A"/>
    <w:rsid w:val="005D3A46"/>
    <w:rsid w:val="005F08AE"/>
    <w:rsid w:val="00602155"/>
    <w:rsid w:val="006179EB"/>
    <w:rsid w:val="006423D1"/>
    <w:rsid w:val="006451F9"/>
    <w:rsid w:val="00651FB5"/>
    <w:rsid w:val="00662142"/>
    <w:rsid w:val="006649A3"/>
    <w:rsid w:val="00694CEF"/>
    <w:rsid w:val="006A6E25"/>
    <w:rsid w:val="006A72AD"/>
    <w:rsid w:val="006E6CE0"/>
    <w:rsid w:val="006F3614"/>
    <w:rsid w:val="00701EE1"/>
    <w:rsid w:val="00704432"/>
    <w:rsid w:val="00707AE2"/>
    <w:rsid w:val="00711E5D"/>
    <w:rsid w:val="007204B4"/>
    <w:rsid w:val="007266BA"/>
    <w:rsid w:val="00740524"/>
    <w:rsid w:val="0075552D"/>
    <w:rsid w:val="00776B37"/>
    <w:rsid w:val="007876FF"/>
    <w:rsid w:val="00792EBB"/>
    <w:rsid w:val="007A4114"/>
    <w:rsid w:val="007B7A74"/>
    <w:rsid w:val="007E7A21"/>
    <w:rsid w:val="007F60DF"/>
    <w:rsid w:val="008117A1"/>
    <w:rsid w:val="008340FB"/>
    <w:rsid w:val="00836BEA"/>
    <w:rsid w:val="00842A8A"/>
    <w:rsid w:val="008436AB"/>
    <w:rsid w:val="008436FE"/>
    <w:rsid w:val="00847B65"/>
    <w:rsid w:val="00855FE6"/>
    <w:rsid w:val="00863EC8"/>
    <w:rsid w:val="00865357"/>
    <w:rsid w:val="008744D2"/>
    <w:rsid w:val="00881C33"/>
    <w:rsid w:val="008A4DD4"/>
    <w:rsid w:val="008B148A"/>
    <w:rsid w:val="008B255E"/>
    <w:rsid w:val="008B31A7"/>
    <w:rsid w:val="008C5713"/>
    <w:rsid w:val="009125F8"/>
    <w:rsid w:val="00915F89"/>
    <w:rsid w:val="00920675"/>
    <w:rsid w:val="009217A0"/>
    <w:rsid w:val="00951A80"/>
    <w:rsid w:val="00956AC3"/>
    <w:rsid w:val="00964852"/>
    <w:rsid w:val="00967E5C"/>
    <w:rsid w:val="00975AF1"/>
    <w:rsid w:val="00976676"/>
    <w:rsid w:val="009810AE"/>
    <w:rsid w:val="0098236F"/>
    <w:rsid w:val="00997D04"/>
    <w:rsid w:val="009A697F"/>
    <w:rsid w:val="009C7C5C"/>
    <w:rsid w:val="009D3550"/>
    <w:rsid w:val="009E7465"/>
    <w:rsid w:val="009F067F"/>
    <w:rsid w:val="00A14F51"/>
    <w:rsid w:val="00A25A39"/>
    <w:rsid w:val="00A32871"/>
    <w:rsid w:val="00A423CC"/>
    <w:rsid w:val="00A559F4"/>
    <w:rsid w:val="00A65BB5"/>
    <w:rsid w:val="00AB036C"/>
    <w:rsid w:val="00AB7DAA"/>
    <w:rsid w:val="00AE09FE"/>
    <w:rsid w:val="00AF0187"/>
    <w:rsid w:val="00B12884"/>
    <w:rsid w:val="00B1361A"/>
    <w:rsid w:val="00B15875"/>
    <w:rsid w:val="00B23CC6"/>
    <w:rsid w:val="00B34522"/>
    <w:rsid w:val="00B35436"/>
    <w:rsid w:val="00B41F99"/>
    <w:rsid w:val="00B447BA"/>
    <w:rsid w:val="00B604D3"/>
    <w:rsid w:val="00B8365D"/>
    <w:rsid w:val="00B9140C"/>
    <w:rsid w:val="00BA129E"/>
    <w:rsid w:val="00BA3ACA"/>
    <w:rsid w:val="00BA4DFC"/>
    <w:rsid w:val="00BE15A6"/>
    <w:rsid w:val="00C0564C"/>
    <w:rsid w:val="00C45E6E"/>
    <w:rsid w:val="00C6493F"/>
    <w:rsid w:val="00C67749"/>
    <w:rsid w:val="00C83EB3"/>
    <w:rsid w:val="00CA39B6"/>
    <w:rsid w:val="00CA3EFD"/>
    <w:rsid w:val="00CA7892"/>
    <w:rsid w:val="00CB1679"/>
    <w:rsid w:val="00CB3DCB"/>
    <w:rsid w:val="00CE7714"/>
    <w:rsid w:val="00D04BD5"/>
    <w:rsid w:val="00D079EC"/>
    <w:rsid w:val="00D205C1"/>
    <w:rsid w:val="00D21352"/>
    <w:rsid w:val="00D32817"/>
    <w:rsid w:val="00D60CF3"/>
    <w:rsid w:val="00D625FF"/>
    <w:rsid w:val="00D76DB4"/>
    <w:rsid w:val="00D93391"/>
    <w:rsid w:val="00DA183D"/>
    <w:rsid w:val="00DC668C"/>
    <w:rsid w:val="00DC6BA1"/>
    <w:rsid w:val="00DE43F2"/>
    <w:rsid w:val="00DF6E19"/>
    <w:rsid w:val="00E00806"/>
    <w:rsid w:val="00E03FED"/>
    <w:rsid w:val="00E044CF"/>
    <w:rsid w:val="00E11145"/>
    <w:rsid w:val="00E36109"/>
    <w:rsid w:val="00E43016"/>
    <w:rsid w:val="00E505A6"/>
    <w:rsid w:val="00E54680"/>
    <w:rsid w:val="00E620CA"/>
    <w:rsid w:val="00E73611"/>
    <w:rsid w:val="00E774D9"/>
    <w:rsid w:val="00E81064"/>
    <w:rsid w:val="00E92FD6"/>
    <w:rsid w:val="00EB074D"/>
    <w:rsid w:val="00EB1915"/>
    <w:rsid w:val="00EB4371"/>
    <w:rsid w:val="00ED0FF6"/>
    <w:rsid w:val="00EE6472"/>
    <w:rsid w:val="00F12ED0"/>
    <w:rsid w:val="00F27577"/>
    <w:rsid w:val="00F37C27"/>
    <w:rsid w:val="00F46DD0"/>
    <w:rsid w:val="00F552A4"/>
    <w:rsid w:val="00F651C8"/>
    <w:rsid w:val="00F74AFA"/>
    <w:rsid w:val="00FA44F9"/>
    <w:rsid w:val="00FA65AC"/>
    <w:rsid w:val="00FB07DA"/>
    <w:rsid w:val="00FB4C56"/>
    <w:rsid w:val="00FB6C83"/>
    <w:rsid w:val="00FB6DF5"/>
    <w:rsid w:val="00FE7165"/>
    <w:rsid w:val="00FF2050"/>
    <w:rsid w:val="00FF2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58880"/>
  <w15:docId w15:val="{52AFA1B0-F617-409E-A096-4CE3C86DC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7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2519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917"/>
  </w:style>
  <w:style w:type="paragraph" w:styleId="Footer">
    <w:name w:val="footer"/>
    <w:basedOn w:val="Normal"/>
    <w:link w:val="FooterChar"/>
    <w:unhideWhenUsed/>
    <w:rsid w:val="002519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51917"/>
  </w:style>
  <w:style w:type="paragraph" w:styleId="BalloonText">
    <w:name w:val="Balloon Text"/>
    <w:basedOn w:val="Normal"/>
    <w:link w:val="BalloonTextChar"/>
    <w:uiPriority w:val="99"/>
    <w:semiHidden/>
    <w:unhideWhenUsed/>
    <w:rsid w:val="002519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9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D66DE"/>
    <w:pPr>
      <w:ind w:left="720"/>
      <w:contextualSpacing/>
    </w:pPr>
  </w:style>
  <w:style w:type="table" w:styleId="TableGrid">
    <w:name w:val="Table Grid"/>
    <w:basedOn w:val="TableNormal"/>
    <w:uiPriority w:val="59"/>
    <w:rsid w:val="00033BB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ageNumber">
    <w:name w:val="page number"/>
    <w:basedOn w:val="DefaultParagraphFont"/>
    <w:rsid w:val="00B914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72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.kiat</dc:creator>
  <cp:keywords/>
  <dc:description/>
  <cp:lastModifiedBy>TAY HUI YEE</cp:lastModifiedBy>
  <cp:revision>4</cp:revision>
  <cp:lastPrinted>2018-01-17T09:07:00Z</cp:lastPrinted>
  <dcterms:created xsi:type="dcterms:W3CDTF">2023-02-28T08:54:00Z</dcterms:created>
  <dcterms:modified xsi:type="dcterms:W3CDTF">2023-07-07T09:37:00Z</dcterms:modified>
</cp:coreProperties>
</file>